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99306" w14:textId="589A16D5" w:rsidR="002D5B00" w:rsidRDefault="00715217" w:rsidP="002D5B00">
      <w:pPr>
        <w:pStyle w:val="Heading1"/>
      </w:pPr>
      <w:r w:rsidRPr="00715217">
        <w:t>Opdracht 6</w:t>
      </w:r>
      <w:r w:rsidR="00F93184" w:rsidRPr="00715217">
        <w:t xml:space="preserve">: </w:t>
      </w:r>
      <w:r w:rsidRPr="00715217">
        <w:t>ET Phone h</w:t>
      </w:r>
      <w:r>
        <w:t>ome</w:t>
      </w:r>
    </w:p>
    <w:p w14:paraId="7DEC4C42" w14:textId="618764AE" w:rsidR="006C5373" w:rsidRDefault="006C5373" w:rsidP="002D5B00">
      <w:pPr>
        <w:rPr>
          <w:b/>
          <w:bCs/>
        </w:rPr>
      </w:pPr>
      <w:r w:rsidRPr="006C5373">
        <w:rPr>
          <w:b/>
          <w:bCs/>
        </w:rPr>
        <w:t>Aanpak:</w:t>
      </w:r>
    </w:p>
    <w:p w14:paraId="2D26F0E9" w14:textId="0EA71905" w:rsidR="002D5B00" w:rsidRDefault="006C5373" w:rsidP="002D5B00">
      <w:r>
        <w:t>Opdracht 6 was even zoekwerk, maar gelukkig te doen nadat je de juiste library gevonden hebt.</w:t>
      </w:r>
      <w:r>
        <w:t xml:space="preserve"> </w:t>
      </w:r>
      <w:r w:rsidR="002D5B00">
        <w:t xml:space="preserve">Ik moest </w:t>
      </w:r>
      <w:r>
        <w:t xml:space="preserve">dus </w:t>
      </w:r>
      <w:r w:rsidR="002D5B00">
        <w:t xml:space="preserve">even uitzoeken welke library het beste was </w:t>
      </w:r>
      <w:r>
        <w:t>om de</w:t>
      </w:r>
      <w:r w:rsidR="002D5B00">
        <w:t xml:space="preserve"> hd44780</w:t>
      </w:r>
      <w:r>
        <w:t xml:space="preserve"> led display aan de praat te krijgen.</w:t>
      </w:r>
    </w:p>
    <w:p w14:paraId="54685553" w14:textId="6E9C13A8" w:rsidR="002D5B00" w:rsidRDefault="006C5373" w:rsidP="002D5B00">
      <w:r>
        <w:t>Na wat gegoogled en allerlij librarys geprobeerd te hebben,</w:t>
      </w:r>
      <w:r w:rsidR="002D5B00">
        <w:t xml:space="preserve"> vond een library met een txt file waar gelukkig alles in stond uitgelegd.</w:t>
      </w:r>
    </w:p>
    <w:p w14:paraId="6AB93165" w14:textId="2DE14776" w:rsidR="002D5B00" w:rsidRDefault="006C5373" w:rsidP="002D5B00">
      <w:r>
        <w:t>Als eerst nu</w:t>
      </w:r>
      <w:r w:rsidR="002D5B00">
        <w:t xml:space="preserve"> de led display aansluiten om</w:t>
      </w:r>
      <w:r>
        <w:t xml:space="preserve"> het</w:t>
      </w:r>
      <w:r w:rsidR="002D5B00">
        <w:t xml:space="preserve"> </w:t>
      </w:r>
      <w:r>
        <w:t>überhaupt</w:t>
      </w:r>
      <w:r w:rsidR="002D5B00">
        <w:t xml:space="preserve"> aan te krijgen</w:t>
      </w:r>
      <w:r>
        <w:t>.</w:t>
      </w:r>
      <w:r w:rsidR="002D5B00">
        <w:t xml:space="preserve"> </w:t>
      </w:r>
      <w:r>
        <w:t>Ik</w:t>
      </w:r>
      <w:r w:rsidR="002D5B00">
        <w:t xml:space="preserve"> vond een diagram online op de arduino site en bouwde dit na.</w:t>
      </w:r>
    </w:p>
    <w:p w14:paraId="05451DBC" w14:textId="029F63E6" w:rsidR="006C5373" w:rsidRDefault="006C5373" w:rsidP="002D5B00">
      <w:r>
        <w:rPr>
          <w:noProof/>
        </w:rPr>
        <w:drawing>
          <wp:inline distT="0" distB="0" distL="0" distR="0" wp14:anchorId="28F468FD" wp14:editId="2B7CD2D0">
            <wp:extent cx="4171950" cy="23062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731" cy="2317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8CFAC" w14:textId="77777777" w:rsidR="002D5B00" w:rsidRDefault="002D5B00" w:rsidP="002D5B00"/>
    <w:p w14:paraId="11751BE3" w14:textId="19FA6907" w:rsidR="002D5B00" w:rsidRDefault="002D5B00" w:rsidP="002D5B00">
      <w:r>
        <w:t>Hierna de library gedownload en included in de main</w:t>
      </w:r>
      <w:r w:rsidR="006C5373">
        <w:t>.cpp file. De library zelf gestopt in dezelfde map, zodat er geen gekke dingen gaan gebeuren met het include pad.</w:t>
      </w:r>
    </w:p>
    <w:p w14:paraId="39CFD63D" w14:textId="697643AD" w:rsidR="002D5B00" w:rsidRDefault="006C5373" w:rsidP="002D5B00">
      <w:r>
        <w:t>Voor de rest heb ik de c</w:t>
      </w:r>
      <w:r w:rsidR="002D5B00">
        <w:t xml:space="preserve">ode van de les gebruikt om </w:t>
      </w:r>
      <w:r>
        <w:t xml:space="preserve">de </w:t>
      </w:r>
      <w:r w:rsidR="002D5B00">
        <w:t xml:space="preserve">naam en studentnummer te tonen, maar </w:t>
      </w:r>
      <w:r>
        <w:t xml:space="preserve">dit </w:t>
      </w:r>
      <w:r w:rsidR="002D5B00">
        <w:t xml:space="preserve">stond ook </w:t>
      </w:r>
      <w:r>
        <w:t xml:space="preserve">al </w:t>
      </w:r>
      <w:r w:rsidR="002D5B00">
        <w:t>in de txt bestand</w:t>
      </w:r>
      <w:r>
        <w:t xml:space="preserve"> uitgelegd hoe je dit het best kon doen.</w:t>
      </w:r>
    </w:p>
    <w:p w14:paraId="1545DE88" w14:textId="5E826404" w:rsidR="002D5B00" w:rsidRDefault="002D5B00" w:rsidP="002D5B00">
      <w:r>
        <w:t xml:space="preserve">Hierna </w:t>
      </w:r>
      <w:r w:rsidR="006C5373">
        <w:t xml:space="preserve">heb ik </w:t>
      </w:r>
      <w:r>
        <w:t>de file hd47780_settings.h aangepast om zo de juiste pinnen te configureren</w:t>
      </w:r>
      <w:r w:rsidR="006C5373">
        <w:t xml:space="preserve"> </w:t>
      </w:r>
      <w:r>
        <w:t>en als laatst zag ik nog dat er een .c bestand was -&gt; aangepast naar .cpp</w:t>
      </w:r>
    </w:p>
    <w:p w14:paraId="3476BACF" w14:textId="375C3553" w:rsidR="002D5B00" w:rsidRDefault="002D5B00" w:rsidP="002D5B00">
      <w:r>
        <w:t xml:space="preserve">Alle comments </w:t>
      </w:r>
      <w:r w:rsidR="006C5373">
        <w:t xml:space="preserve">en bestanden </w:t>
      </w:r>
      <w:r>
        <w:t>in de main en settings files</w:t>
      </w:r>
      <w:r w:rsidR="006C5373">
        <w:t>/folders</w:t>
      </w:r>
      <w:bookmarkStart w:id="0" w:name="_GoBack"/>
      <w:bookmarkEnd w:id="0"/>
    </w:p>
    <w:p w14:paraId="49E961E7" w14:textId="77777777" w:rsidR="002D5B00" w:rsidRDefault="002D5B00" w:rsidP="002D5B00"/>
    <w:p w14:paraId="7224140E" w14:textId="6113EBA9" w:rsidR="00F93184" w:rsidRDefault="002D5B00" w:rsidP="002D5B00">
      <w:r>
        <w:t xml:space="preserve">Bron: </w:t>
      </w:r>
      <w:hyperlink r:id="rId8" w:history="1">
        <w:r w:rsidR="006C5373" w:rsidRPr="006D299C">
          <w:rPr>
            <w:rStyle w:val="Hyperlink"/>
          </w:rPr>
          <w:t>https://community.atmel.com/projects/hd44780-library</w:t>
        </w:r>
      </w:hyperlink>
    </w:p>
    <w:p w14:paraId="234CB2A4" w14:textId="237BA269" w:rsidR="006C5373" w:rsidRPr="00715217" w:rsidRDefault="006C5373" w:rsidP="002D5B00">
      <w:r>
        <w:t xml:space="preserve">Bron: </w:t>
      </w:r>
      <w:r w:rsidRPr="006C5373">
        <w:t>https://www.arduino.cc/en/Tutorial/LiquidCrystalDisplay</w:t>
      </w:r>
    </w:p>
    <w:sectPr w:rsidR="006C5373" w:rsidRPr="00715217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DD3882" w14:textId="77777777" w:rsidR="00D960F2" w:rsidRDefault="00D960F2" w:rsidP="00932C93">
      <w:pPr>
        <w:spacing w:after="0" w:line="240" w:lineRule="auto"/>
      </w:pPr>
      <w:r>
        <w:separator/>
      </w:r>
    </w:p>
  </w:endnote>
  <w:endnote w:type="continuationSeparator" w:id="0">
    <w:p w14:paraId="25E47841" w14:textId="77777777" w:rsidR="00D960F2" w:rsidRDefault="00D960F2" w:rsidP="00932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F1535" w14:textId="77777777" w:rsidR="00D960F2" w:rsidRDefault="00D960F2" w:rsidP="00932C93">
      <w:pPr>
        <w:spacing w:after="0" w:line="240" w:lineRule="auto"/>
      </w:pPr>
      <w:r>
        <w:separator/>
      </w:r>
    </w:p>
  </w:footnote>
  <w:footnote w:type="continuationSeparator" w:id="0">
    <w:p w14:paraId="484491B3" w14:textId="77777777" w:rsidR="00D960F2" w:rsidRDefault="00D960F2" w:rsidP="00932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6F782" w14:textId="47AF9EDE" w:rsidR="00932C93" w:rsidRPr="00932C93" w:rsidRDefault="00932C93">
    <w:pPr>
      <w:pStyle w:val="Header"/>
      <w:rPr>
        <w:lang w:val="en-US"/>
      </w:rPr>
    </w:pPr>
    <w:r>
      <w:rPr>
        <w:lang w:val="en-US"/>
      </w:rPr>
      <w:t>Kim Phung</w:t>
    </w:r>
    <w:r>
      <w:rPr>
        <w:lang w:val="en-US"/>
      </w:rPr>
      <w:tab/>
      <w:t>IMTHE1</w:t>
    </w:r>
    <w:r>
      <w:rPr>
        <w:lang w:val="en-US"/>
      </w:rPr>
      <w:tab/>
      <w:t>S11027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B55E35"/>
    <w:multiLevelType w:val="hybridMultilevel"/>
    <w:tmpl w:val="B5E47F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A83D35"/>
    <w:multiLevelType w:val="hybridMultilevel"/>
    <w:tmpl w:val="F3BAB63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2C7EAC"/>
    <w:multiLevelType w:val="hybridMultilevel"/>
    <w:tmpl w:val="1E32A6B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B062C2"/>
    <w:multiLevelType w:val="hybridMultilevel"/>
    <w:tmpl w:val="B9C8DAB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DIztjA0tTA0MzdX0lEKTi0uzszPAykwrAUArBOmsSwAAAA="/>
  </w:docVars>
  <w:rsids>
    <w:rsidRoot w:val="00F93184"/>
    <w:rsid w:val="0011407C"/>
    <w:rsid w:val="002D5B00"/>
    <w:rsid w:val="00417032"/>
    <w:rsid w:val="0048111F"/>
    <w:rsid w:val="006C5373"/>
    <w:rsid w:val="00715217"/>
    <w:rsid w:val="007D20ED"/>
    <w:rsid w:val="00932C93"/>
    <w:rsid w:val="00B44A1F"/>
    <w:rsid w:val="00BB4F0A"/>
    <w:rsid w:val="00C162CE"/>
    <w:rsid w:val="00C67BFC"/>
    <w:rsid w:val="00D546FF"/>
    <w:rsid w:val="00D960F2"/>
    <w:rsid w:val="00DB5071"/>
    <w:rsid w:val="00F67DB9"/>
    <w:rsid w:val="00F9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5DC8"/>
  <w15:chartTrackingRefBased/>
  <w15:docId w15:val="{2CA45304-4311-4DB4-8EA4-EC4FE4422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3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40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3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F93184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F93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2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93"/>
  </w:style>
  <w:style w:type="paragraph" w:styleId="Footer">
    <w:name w:val="footer"/>
    <w:basedOn w:val="Normal"/>
    <w:link w:val="FooterChar"/>
    <w:uiPriority w:val="99"/>
    <w:unhideWhenUsed/>
    <w:rsid w:val="00932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93"/>
  </w:style>
  <w:style w:type="character" w:customStyle="1" w:styleId="Heading2Char">
    <w:name w:val="Heading 2 Char"/>
    <w:basedOn w:val="DefaultParagraphFont"/>
    <w:link w:val="Heading2"/>
    <w:uiPriority w:val="9"/>
    <w:semiHidden/>
    <w:rsid w:val="001140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C53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53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9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unity.atmel.com/projects/hd44780-library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3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V</dc:creator>
  <cp:keywords/>
  <dc:description/>
  <cp:lastModifiedBy>KimV</cp:lastModifiedBy>
  <cp:revision>3</cp:revision>
  <cp:lastPrinted>2019-10-25T20:04:00Z</cp:lastPrinted>
  <dcterms:created xsi:type="dcterms:W3CDTF">2019-10-25T20:13:00Z</dcterms:created>
  <dcterms:modified xsi:type="dcterms:W3CDTF">2019-10-25T20:19:00Z</dcterms:modified>
</cp:coreProperties>
</file>